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1812F7F9" w:rsidR="004E4E05" w:rsidRDefault="00BE3E24" w:rsidP="0081292D">
      <w:pPr>
        <w:spacing w:line="480" w:lineRule="auto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30B13F50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453896" cy="4654296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896" cy="46542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05.2pt;width:114.5pt;height:36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00B212A2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Special Called Meeting</w:t>
      </w:r>
    </w:p>
    <w:p w14:paraId="4A81854D" w14:textId="1A3B38B3" w:rsidR="00B211B7" w:rsidRDefault="00B211B7" w:rsidP="00F31C9A">
      <w:pPr>
        <w:ind w:left="144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F31C9A">
        <w:rPr>
          <w:rFonts w:asciiTheme="minorHAnsi" w:hAnsiTheme="minorHAnsi"/>
        </w:rPr>
        <w:tab/>
      </w:r>
      <w:r w:rsidR="00F31C9A">
        <w:rPr>
          <w:rFonts w:asciiTheme="minorHAnsi" w:hAnsiTheme="minorHAnsi"/>
        </w:rPr>
        <w:tab/>
      </w:r>
      <w:r>
        <w:rPr>
          <w:rFonts w:asciiTheme="minorHAnsi" w:hAnsiTheme="minorHAnsi"/>
        </w:rPr>
        <w:t>Development Authority</w:t>
      </w:r>
      <w:r w:rsidR="00F31C9A">
        <w:rPr>
          <w:rFonts w:asciiTheme="minorHAnsi" w:hAnsiTheme="minorHAnsi"/>
        </w:rPr>
        <w:t xml:space="preserve"> of Monroe County</w:t>
      </w:r>
    </w:p>
    <w:p w14:paraId="5F9FCEAD" w14:textId="0B27262E" w:rsidR="00745451" w:rsidRDefault="00B211B7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December 6,</w:t>
      </w:r>
      <w:r w:rsidR="005F08CD">
        <w:rPr>
          <w:rFonts w:asciiTheme="minorHAnsi" w:hAnsiTheme="minorHAnsi"/>
        </w:rPr>
        <w:t xml:space="preserve"> 2022, </w:t>
      </w:r>
      <w:r w:rsidR="00F31C9A">
        <w:rPr>
          <w:rFonts w:asciiTheme="minorHAnsi" w:hAnsiTheme="minorHAnsi"/>
        </w:rPr>
        <w:t>9:00</w:t>
      </w:r>
      <w:r w:rsidR="005F08CD">
        <w:rPr>
          <w:rFonts w:asciiTheme="minorHAnsi" w:hAnsiTheme="minorHAnsi"/>
        </w:rPr>
        <w:t xml:space="preserve"> a.m.</w:t>
      </w:r>
    </w:p>
    <w:p w14:paraId="5A9F43CE" w14:textId="2090A408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199 E. Main Street</w:t>
      </w:r>
    </w:p>
    <w:p w14:paraId="67F184F2" w14:textId="2E674139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syth, Georgia </w:t>
      </w:r>
    </w:p>
    <w:p w14:paraId="4A3E00B9" w14:textId="47AE8AF4" w:rsidR="00745451" w:rsidRDefault="00745451" w:rsidP="00745451">
      <w:pPr>
        <w:jc w:val="center"/>
        <w:rPr>
          <w:rFonts w:asciiTheme="minorHAnsi" w:hAnsiTheme="minorHAnsi"/>
        </w:rPr>
      </w:pPr>
    </w:p>
    <w:p w14:paraId="0E159300" w14:textId="6CB5311A" w:rsidR="00745451" w:rsidRDefault="00745451" w:rsidP="00745451">
      <w:pPr>
        <w:jc w:val="center"/>
        <w:rPr>
          <w:rFonts w:asciiTheme="minorHAnsi" w:hAnsiTheme="minorHAnsi"/>
        </w:rPr>
      </w:pP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0215D590" w14:textId="26570FA9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Call meeting to order </w:t>
      </w:r>
      <w:r w:rsidR="007C6615">
        <w:rPr>
          <w:rFonts w:asciiTheme="minorHAnsi" w:hAnsiTheme="minorHAnsi"/>
        </w:rPr>
        <w:t xml:space="preserve"> </w:t>
      </w:r>
      <w:r w:rsidR="00F31C9A" w:rsidRPr="00AD69CE">
        <w:rPr>
          <w:rFonts w:asciiTheme="minorHAnsi" w:hAnsiTheme="minorHAnsi"/>
          <w:color w:val="FF0000"/>
        </w:rPr>
        <w:t>9:</w:t>
      </w:r>
      <w:r w:rsidR="00AD69CE">
        <w:rPr>
          <w:rFonts w:asciiTheme="minorHAnsi" w:hAnsiTheme="minorHAnsi"/>
          <w:color w:val="FF0000"/>
        </w:rPr>
        <w:t>15</w:t>
      </w:r>
      <w:r w:rsidR="007C6615" w:rsidRPr="00AD69CE">
        <w:rPr>
          <w:rFonts w:asciiTheme="minorHAnsi" w:hAnsiTheme="minorHAnsi"/>
          <w:color w:val="FF0000"/>
        </w:rPr>
        <w:t xml:space="preserve"> a.m</w:t>
      </w:r>
      <w:r w:rsidR="007C6615">
        <w:rPr>
          <w:rFonts w:asciiTheme="minorHAnsi" w:hAnsiTheme="minorHAnsi"/>
        </w:rPr>
        <w:t>.</w:t>
      </w:r>
    </w:p>
    <w:p w14:paraId="1AC75F54" w14:textId="58B87DDB" w:rsidR="00572574" w:rsidRDefault="00572574" w:rsidP="00572574">
      <w:pPr>
        <w:ind w:left="1440"/>
        <w:jc w:val="center"/>
        <w:rPr>
          <w:rFonts w:asciiTheme="minorHAnsi" w:hAnsiTheme="minorHAnsi"/>
        </w:rPr>
      </w:pPr>
    </w:p>
    <w:p w14:paraId="38C115E6" w14:textId="2B830E36" w:rsidR="00572574" w:rsidRPr="00B211B7" w:rsidRDefault="00572574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Review and approval of </w:t>
      </w:r>
      <w:proofErr w:type="gramStart"/>
      <w:r w:rsidRPr="00572574">
        <w:rPr>
          <w:rFonts w:asciiTheme="minorHAnsi" w:hAnsiTheme="minorHAnsi"/>
        </w:rPr>
        <w:t xml:space="preserve">Agenda  </w:t>
      </w:r>
      <w:r w:rsidR="00AD69CE" w:rsidRPr="00AD69CE">
        <w:rPr>
          <w:rFonts w:asciiTheme="minorHAnsi" w:hAnsiTheme="minorHAnsi"/>
          <w:color w:val="FF0000"/>
        </w:rPr>
        <w:t>Approved</w:t>
      </w:r>
      <w:proofErr w:type="gramEnd"/>
    </w:p>
    <w:p w14:paraId="08310CC0" w14:textId="77777777" w:rsidR="00B211B7" w:rsidRPr="00B211B7" w:rsidRDefault="00B211B7" w:rsidP="00B211B7">
      <w:pPr>
        <w:pStyle w:val="ListParagraph"/>
        <w:rPr>
          <w:rFonts w:asciiTheme="minorHAnsi" w:hAnsiTheme="minorHAnsi"/>
        </w:rPr>
      </w:pPr>
    </w:p>
    <w:p w14:paraId="1A680AE6" w14:textId="0152739E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>Executive Se</w:t>
      </w:r>
      <w:r w:rsidR="00572574" w:rsidRPr="00572574">
        <w:rPr>
          <w:rFonts w:asciiTheme="minorHAnsi" w:hAnsiTheme="minorHAnsi"/>
        </w:rPr>
        <w:t xml:space="preserve">ssion </w:t>
      </w:r>
    </w:p>
    <w:p w14:paraId="613D6FE3" w14:textId="65E526A2" w:rsidR="00572574" w:rsidRPr="00572574" w:rsidRDefault="00572574" w:rsidP="00572574">
      <w:pPr>
        <w:pStyle w:val="ListParagraph"/>
        <w:ind w:left="4320"/>
        <w:rPr>
          <w:rFonts w:asciiTheme="minorHAnsi" w:hAnsiTheme="minorHAnsi"/>
        </w:rPr>
      </w:pPr>
    </w:p>
    <w:p w14:paraId="59B3BAFD" w14:textId="565E1C99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r w:rsidRPr="00572574">
        <w:rPr>
          <w:rFonts w:asciiTheme="minorHAnsi" w:hAnsiTheme="minorHAnsi"/>
        </w:rPr>
        <w:t xml:space="preserve">Adjourn </w:t>
      </w:r>
    </w:p>
    <w:p w14:paraId="27574D64" w14:textId="5B40C307" w:rsidR="00572574" w:rsidRDefault="00572574" w:rsidP="00572574">
      <w:pPr>
        <w:rPr>
          <w:rFonts w:asciiTheme="minorHAnsi" w:hAnsiTheme="minorHAnsi"/>
        </w:rPr>
      </w:pPr>
    </w:p>
    <w:p w14:paraId="5E86CB3E" w14:textId="742FF258" w:rsidR="00572574" w:rsidRDefault="00572574" w:rsidP="00745451">
      <w:pPr>
        <w:jc w:val="center"/>
        <w:rPr>
          <w:rFonts w:asciiTheme="minorHAnsi" w:hAnsiTheme="minorHAnsi"/>
        </w:rPr>
      </w:pPr>
    </w:p>
    <w:p w14:paraId="6E711E97" w14:textId="04AF742E" w:rsidR="00572574" w:rsidRDefault="00572574" w:rsidP="00745451">
      <w:pPr>
        <w:jc w:val="center"/>
        <w:rPr>
          <w:rFonts w:asciiTheme="minorHAnsi" w:hAnsiTheme="minorHAnsi"/>
        </w:rPr>
      </w:pPr>
    </w:p>
    <w:p w14:paraId="5A08BCC9" w14:textId="1C3F4E14" w:rsidR="00572574" w:rsidRDefault="00572574" w:rsidP="00745451">
      <w:pPr>
        <w:jc w:val="center"/>
        <w:rPr>
          <w:rFonts w:asciiTheme="minorHAnsi" w:hAnsiTheme="minorHAnsi"/>
        </w:rPr>
      </w:pPr>
    </w:p>
    <w:p w14:paraId="43A30DB0" w14:textId="6150EA28" w:rsidR="00572574" w:rsidRDefault="00572574" w:rsidP="00745451">
      <w:pPr>
        <w:jc w:val="center"/>
        <w:rPr>
          <w:rFonts w:asciiTheme="minorHAnsi" w:hAnsiTheme="minorHAnsi"/>
        </w:rPr>
      </w:pPr>
    </w:p>
    <w:p w14:paraId="7833FCD6" w14:textId="7D7784B1" w:rsidR="00572574" w:rsidRDefault="00572574" w:rsidP="00745451">
      <w:pPr>
        <w:jc w:val="center"/>
        <w:rPr>
          <w:rFonts w:asciiTheme="minorHAnsi" w:hAnsiTheme="minorHAnsi"/>
        </w:rPr>
      </w:pPr>
    </w:p>
    <w:p w14:paraId="6D2A6A51" w14:textId="21442398" w:rsidR="00572574" w:rsidRDefault="00572574" w:rsidP="00745451">
      <w:pPr>
        <w:jc w:val="center"/>
        <w:rPr>
          <w:rFonts w:asciiTheme="minorHAnsi" w:hAnsiTheme="minorHAnsi"/>
        </w:rPr>
      </w:pPr>
    </w:p>
    <w:p w14:paraId="4E1652E3" w14:textId="4976B20B" w:rsidR="0092093E" w:rsidRDefault="0092093E" w:rsidP="00745451">
      <w:pPr>
        <w:jc w:val="center"/>
        <w:rPr>
          <w:rFonts w:asciiTheme="minorHAnsi" w:hAnsiTheme="minorHAnsi"/>
        </w:rPr>
      </w:pPr>
    </w:p>
    <w:p w14:paraId="69993931" w14:textId="36340DE7" w:rsidR="0092093E" w:rsidRDefault="0092093E" w:rsidP="00745451">
      <w:pPr>
        <w:jc w:val="center"/>
        <w:rPr>
          <w:rFonts w:asciiTheme="minorHAnsi" w:hAnsiTheme="minorHAnsi"/>
        </w:rPr>
      </w:pPr>
    </w:p>
    <w:p w14:paraId="06062F7D" w14:textId="36587659" w:rsidR="0092093E" w:rsidRDefault="0092093E" w:rsidP="00745451">
      <w:pPr>
        <w:jc w:val="center"/>
        <w:rPr>
          <w:rFonts w:asciiTheme="minorHAnsi" w:hAnsiTheme="minorHAnsi"/>
        </w:rPr>
      </w:pPr>
    </w:p>
    <w:p w14:paraId="7AC1070D" w14:textId="5A386BF1" w:rsidR="0092093E" w:rsidRDefault="0092093E" w:rsidP="00745451">
      <w:pPr>
        <w:jc w:val="center"/>
        <w:rPr>
          <w:rFonts w:asciiTheme="minorHAnsi" w:hAnsiTheme="minorHAnsi"/>
        </w:rPr>
      </w:pPr>
    </w:p>
    <w:p w14:paraId="32A3383D" w14:textId="5650CC87" w:rsidR="0092093E" w:rsidRDefault="0092093E" w:rsidP="00745451">
      <w:pPr>
        <w:jc w:val="center"/>
        <w:rPr>
          <w:rFonts w:asciiTheme="minorHAnsi" w:hAnsiTheme="minorHAnsi"/>
        </w:rPr>
      </w:pPr>
    </w:p>
    <w:p w14:paraId="74C32CD5" w14:textId="7E9BE6C1" w:rsidR="00F31C9A" w:rsidRDefault="00F31C9A" w:rsidP="00745451">
      <w:pPr>
        <w:jc w:val="center"/>
        <w:rPr>
          <w:rFonts w:asciiTheme="minorHAnsi" w:hAnsiTheme="minorHAnsi"/>
        </w:rPr>
      </w:pPr>
    </w:p>
    <w:p w14:paraId="3DF07239" w14:textId="4C5AD524" w:rsidR="00F31C9A" w:rsidRDefault="00F31C9A" w:rsidP="00745451">
      <w:pPr>
        <w:jc w:val="center"/>
        <w:rPr>
          <w:rFonts w:asciiTheme="minorHAnsi" w:hAnsiTheme="minorHAnsi"/>
        </w:rPr>
      </w:pPr>
    </w:p>
    <w:p w14:paraId="53AF9726" w14:textId="12467B2D" w:rsidR="00F31C9A" w:rsidRDefault="00F31C9A" w:rsidP="00745451">
      <w:pPr>
        <w:jc w:val="center"/>
        <w:rPr>
          <w:rFonts w:asciiTheme="minorHAnsi" w:hAnsiTheme="minorHAnsi"/>
        </w:rPr>
      </w:pPr>
    </w:p>
    <w:p w14:paraId="34F0362E" w14:textId="7E5B4B76" w:rsidR="00F31C9A" w:rsidRDefault="00F31C9A" w:rsidP="00745451">
      <w:pPr>
        <w:jc w:val="center"/>
        <w:rPr>
          <w:rFonts w:asciiTheme="minorHAnsi" w:hAnsiTheme="minorHAnsi"/>
        </w:rPr>
      </w:pPr>
    </w:p>
    <w:p w14:paraId="0F6AFC62" w14:textId="166101AA" w:rsidR="00F31C9A" w:rsidRDefault="00F31C9A" w:rsidP="00745451">
      <w:pPr>
        <w:jc w:val="center"/>
        <w:rPr>
          <w:rFonts w:asciiTheme="minorHAnsi" w:hAnsiTheme="minorHAnsi"/>
        </w:rPr>
      </w:pPr>
    </w:p>
    <w:p w14:paraId="228983DE" w14:textId="77777777" w:rsidR="00F31C9A" w:rsidRDefault="00F31C9A" w:rsidP="00745451">
      <w:pPr>
        <w:jc w:val="center"/>
        <w:rPr>
          <w:rFonts w:asciiTheme="minorHAnsi" w:hAnsiTheme="minorHAnsi"/>
        </w:rPr>
      </w:pPr>
    </w:p>
    <w:p w14:paraId="487880B9" w14:textId="51EF0615" w:rsidR="00572574" w:rsidRDefault="00572574" w:rsidP="00745451">
      <w:pPr>
        <w:jc w:val="center"/>
        <w:rPr>
          <w:rFonts w:asciiTheme="minorHAnsi" w:hAnsiTheme="minorHAnsi"/>
        </w:rPr>
      </w:pPr>
    </w:p>
    <w:p w14:paraId="59C93B67" w14:textId="17F8CE37" w:rsidR="00572574" w:rsidRDefault="00572574" w:rsidP="00745451">
      <w:pPr>
        <w:jc w:val="center"/>
        <w:rPr>
          <w:rFonts w:asciiTheme="minorHAnsi" w:hAnsiTheme="minorHAnsi"/>
        </w:rPr>
      </w:pPr>
    </w:p>
    <w:p w14:paraId="3F0BC7C2" w14:textId="41FB24A9" w:rsidR="00572574" w:rsidRDefault="00572574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2BBF651E" w:rsidR="00572574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 </w:t>
      </w:r>
      <w:r w:rsidR="00572574">
        <w:rPr>
          <w:rFonts w:asciiTheme="minorHAnsi" w:hAnsiTheme="minorHAnsi"/>
        </w:rPr>
        <w:t>Next Meeting</w:t>
      </w:r>
    </w:p>
    <w:p w14:paraId="01719411" w14:textId="4B3BF5C8" w:rsidR="00572574" w:rsidRPr="00745451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</w:t>
      </w:r>
      <w:r w:rsidR="00572574">
        <w:rPr>
          <w:rFonts w:asciiTheme="minorHAnsi" w:hAnsiTheme="minorHAnsi"/>
        </w:rPr>
        <w:t xml:space="preserve">Tuesday, </w:t>
      </w:r>
      <w:r w:rsidR="00F31C9A">
        <w:rPr>
          <w:rFonts w:asciiTheme="minorHAnsi" w:hAnsiTheme="minorHAnsi"/>
        </w:rPr>
        <w:t>December 13</w:t>
      </w:r>
      <w:r w:rsidR="00572574">
        <w:rPr>
          <w:rFonts w:asciiTheme="minorHAnsi" w:hAnsiTheme="minorHAnsi"/>
        </w:rPr>
        <w:t>, 2022 @ 8:30 a.m.</w:t>
      </w:r>
    </w:p>
    <w:sectPr w:rsidR="00572574" w:rsidRPr="00745451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D0E0" w14:textId="77777777" w:rsidR="00560F2B" w:rsidRDefault="00560F2B">
      <w:r>
        <w:separator/>
      </w:r>
    </w:p>
  </w:endnote>
  <w:endnote w:type="continuationSeparator" w:id="0">
    <w:p w14:paraId="5C1A9063" w14:textId="77777777" w:rsidR="00560F2B" w:rsidRDefault="00560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07B4688A" w:rsidR="005A2197" w:rsidRPr="00594D88" w:rsidRDefault="0081292D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C23C" w14:textId="77777777" w:rsidR="00560F2B" w:rsidRDefault="00560F2B">
      <w:r>
        <w:separator/>
      </w:r>
    </w:p>
  </w:footnote>
  <w:footnote w:type="continuationSeparator" w:id="0">
    <w:p w14:paraId="42898EB1" w14:textId="77777777" w:rsidR="00560F2B" w:rsidRDefault="00560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51B3272"/>
    <w:multiLevelType w:val="hybridMultilevel"/>
    <w:tmpl w:val="D6DA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63A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color w:val="auto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2"/>
  </w:num>
  <w:num w:numId="4">
    <w:abstractNumId w:val="4"/>
  </w:num>
  <w:num w:numId="5">
    <w:abstractNumId w:val="12"/>
  </w:num>
  <w:num w:numId="6">
    <w:abstractNumId w:val="14"/>
  </w:num>
  <w:num w:numId="7">
    <w:abstractNumId w:val="3"/>
  </w:num>
  <w:num w:numId="8">
    <w:abstractNumId w:val="15"/>
  </w:num>
  <w:num w:numId="9">
    <w:abstractNumId w:val="18"/>
  </w:num>
  <w:num w:numId="10">
    <w:abstractNumId w:val="9"/>
  </w:num>
  <w:num w:numId="11">
    <w:abstractNumId w:val="16"/>
  </w:num>
  <w:num w:numId="12">
    <w:abstractNumId w:val="10"/>
  </w:num>
  <w:num w:numId="13">
    <w:abstractNumId w:val="17"/>
  </w:num>
  <w:num w:numId="14">
    <w:abstractNumId w:val="0"/>
  </w:num>
  <w:num w:numId="15">
    <w:abstractNumId w:val="19"/>
  </w:num>
  <w:num w:numId="16">
    <w:abstractNumId w:val="7"/>
  </w:num>
  <w:num w:numId="17">
    <w:abstractNumId w:val="8"/>
  </w:num>
  <w:num w:numId="18">
    <w:abstractNumId w:val="6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D640A"/>
    <w:rsid w:val="000E141F"/>
    <w:rsid w:val="000E23EA"/>
    <w:rsid w:val="000E41FC"/>
    <w:rsid w:val="000F35E3"/>
    <w:rsid w:val="00111A00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D2FBF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08CD"/>
    <w:rsid w:val="005F3E77"/>
    <w:rsid w:val="005F541A"/>
    <w:rsid w:val="0062160B"/>
    <w:rsid w:val="00624EC4"/>
    <w:rsid w:val="00644204"/>
    <w:rsid w:val="00644D08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C6615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093E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D69CE"/>
    <w:rsid w:val="00AE3DE1"/>
    <w:rsid w:val="00AF7E8E"/>
    <w:rsid w:val="00B03826"/>
    <w:rsid w:val="00B211B7"/>
    <w:rsid w:val="00B24DA8"/>
    <w:rsid w:val="00B2574A"/>
    <w:rsid w:val="00B4134A"/>
    <w:rsid w:val="00B65966"/>
    <w:rsid w:val="00B7398C"/>
    <w:rsid w:val="00B80454"/>
    <w:rsid w:val="00BC6DB5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E4"/>
    <w:rsid w:val="00EF60EB"/>
    <w:rsid w:val="00F14B98"/>
    <w:rsid w:val="00F14B9B"/>
    <w:rsid w:val="00F31C9A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11-29T19:46:00Z</cp:lastPrinted>
  <dcterms:created xsi:type="dcterms:W3CDTF">2022-12-08T18:45:00Z</dcterms:created>
  <dcterms:modified xsi:type="dcterms:W3CDTF">2022-12-08T18:45:00Z</dcterms:modified>
</cp:coreProperties>
</file>